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usician</w:t>
      </w:r>
      <w:r>
        <w:t xml:space="preserve"> </w:t>
      </w:r>
      <w:r>
        <w:t xml:space="preserve">in</w:t>
      </w:r>
      <w:r>
        <w:t xml:space="preserve"> </w:t>
      </w:r>
      <w:r>
        <w:t xml:space="preserve">Kuwait</w:t>
      </w:r>
      <w:r>
        <w:t xml:space="preserve"> </w:t>
      </w:r>
      <w:r>
        <w:t xml:space="preserve">City</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opportunity to join your esteemed organization as a musician in the vibrant and culturally rich city of Kuwait City, Kuwait. As a dedicated and passionate musician with a deep appreciation for both traditional and contemporary musical expressions, I am eager to contribute my skills, creativity, and experience to enrich the artistic landscape of this dynamic region. This cover letter serves as an introduction to my professional journey as a musician and outlines how my background aligns with the unique opportunities available in Kuwait City.</w:t>
      </w:r>
    </w:p>
    <w:bookmarkStart w:id="20" w:name="about-me-a-musicians-journey"/>
    <w:p>
      <w:pPr>
        <w:pStyle w:val="Heading2"/>
      </w:pPr>
      <w:r>
        <w:t xml:space="preserve">About Me: A Musician's Journey</w:t>
      </w:r>
    </w:p>
    <w:p>
      <w:pPr>
        <w:pStyle w:val="FirstParagraph"/>
      </w:pPr>
      <w:r>
        <w:t xml:space="preserve">As a musician, I have spent over [X years] honing my craft, blending technical expertise with an unwavering commitment to artistic excellence. My journey began with formal training in [specific instrument or genre], which provided me with a solid foundation in music theory, performance techniques, and the nuances of musical composition. Over the years, I have expanded my repertoire to include diverse genres such as [list genres, e.g., classical, jazz, pop, folk], allowing me to adapt and innovate across different musical contexts. Whether performing on stage or collaborating with other artists in a studio setting, I approach every project with professionalism and a deep respect for the art form.</w:t>
      </w:r>
    </w:p>
    <w:p>
      <w:pPr>
        <w:pStyle w:val="BodyText"/>
      </w:pPr>
      <w:r>
        <w:t xml:space="preserve">My work as a musician has taken me through various platforms, from intimate live performances at local venues to large-scale events that draw international audiences. These experiences have not only refined my technical abilities but also taught me the importance of connecting with diverse audiences. In Kuwait City, where music plays a significant role in cultural expression and social gatherings, I am eager to bring my unique perspective and energy to contribute meaningfully to the local music scene.</w:t>
      </w:r>
    </w:p>
    <w:bookmarkEnd w:id="20"/>
    <w:bookmarkStart w:id="21" w:name="X32e5743979b53a505bc7eb0e05fee813a694d50"/>
    <w:p>
      <w:pPr>
        <w:pStyle w:val="Heading2"/>
      </w:pPr>
      <w:r>
        <w:t xml:space="preserve">Why Kuwait City? A Cultural and Artistic Opportunity</w:t>
      </w:r>
    </w:p>
    <w:p>
      <w:pPr>
        <w:pStyle w:val="FirstParagraph"/>
      </w:pPr>
      <w:r>
        <w:t xml:space="preserve">Kuwait City is a hub of creativity, tradition, and innovation, where the fusion of heritage and modernity creates a fertile ground for musicians like myself. The city's rich cultural tapestry—marked by its historic architecture, vibrant festivals, and thriving arts community—offers an inspiring environment for artistic growth. I have long admired the way Kuwaiti music seamlessly blends traditional melodies with contemporary influences, and I am excited about the possibility of contributing to this evolving soundscape.</w:t>
      </w:r>
    </w:p>
    <w:p>
      <w:pPr>
        <w:pStyle w:val="BodyText"/>
      </w:pPr>
      <w:r>
        <w:t xml:space="preserve">As a musician, I understand that each city has its own unique rhythm and identity. In Kuwait City, where music often serves as a bridge between generations and communities, I see an opportunity to create meaningful connections through my art. Whether it is through composing original works that reflect the spirit of the region or collaborating with local artists to explore new creative directions, I am committed to fostering a sense of unity and cultural exchange through music.</w:t>
      </w:r>
    </w:p>
    <w:bookmarkEnd w:id="21"/>
    <w:bookmarkStart w:id="22" w:name="skills-and-qualifications"/>
    <w:p>
      <w:pPr>
        <w:pStyle w:val="Heading2"/>
      </w:pPr>
      <w:r>
        <w:t xml:space="preserve">Skills and Qualifications</w:t>
      </w:r>
    </w:p>
    <w:p>
      <w:pPr>
        <w:pStyle w:val="FirstParagraph"/>
      </w:pPr>
      <w:r>
        <w:t xml:space="preserve">My qualifications as a musician are rooted in both technical proficiency and a deep emotional connection to music. I have experience in [list specific skills, e.g., instrument performance, vocal training, composition, production]. My ability to adapt to different musical styles and collaborate effectively with others has been a cornerstone of my career. Additionally, I am fluent in [languages if applicable], which would allow me to engage with a broader audience and contribute to multicultural projects in Kuwait City.</w:t>
      </w:r>
    </w:p>
    <w:p>
      <w:pPr>
        <w:pStyle w:val="BodyText"/>
      </w:pPr>
      <w:r>
        <w:t xml:space="preserve">One of my proudest achievements is [mention a specific accomplishment, e.g., "performing at an international music festival" or "receiving recognition for a composition"]. These experiences have not only enhanced my credibility as an artist but also reinforced my belief in the transformative power of music. I am confident that my skills and passion will allow me to make a valuable contribution to your organization's mission and vision.</w:t>
      </w:r>
    </w:p>
    <w:bookmarkEnd w:id="22"/>
    <w:bookmarkStart w:id="23" w:name="how-i-can-add-value"/>
    <w:p>
      <w:pPr>
        <w:pStyle w:val="Heading2"/>
      </w:pPr>
      <w:r>
        <w:t xml:space="preserve">How I Can Add Value</w:t>
      </w:r>
    </w:p>
    <w:p>
      <w:pPr>
        <w:pStyle w:val="FirstParagraph"/>
      </w:pPr>
      <w:r>
        <w:t xml:space="preserve">I am particularly drawn to the opportunity in Kuwait City because of its potential for innovation and collaboration. As a musician, I thrive in environments that encourage creativity, experimentation, and shared artistic goals. Whether it is leading workshops to inspire the next generation of musicians or participating in community-driven projects that celebrate cultural diversity, I am eager to play an active role in shaping the musical identity of Kuwait City.</w:t>
      </w:r>
    </w:p>
    <w:p>
      <w:pPr>
        <w:pStyle w:val="BodyText"/>
      </w:pPr>
      <w:r>
        <w:t xml:space="preserve">Furthermore, my experience working with diverse groups of people has equipped me with strong communication and teamwork skills. I understand the importance of listening to others' perspectives and integrating their ideas into a cohesive creative vision. In a city like Kuwait, where music often reflects the values and stories of its people, I am committed to ensuring that my work resonates authentically with the local community.</w:t>
      </w:r>
    </w:p>
    <w:bookmarkEnd w:id="23"/>
    <w:bookmarkStart w:id="24" w:name="conclusion-a-call-to-create-together"/>
    <w:p>
      <w:pPr>
        <w:pStyle w:val="Heading2"/>
      </w:pPr>
      <w:r>
        <w:t xml:space="preserve">Conclusion: A Call to Create Together</w:t>
      </w:r>
    </w:p>
    <w:p>
      <w:pPr>
        <w:pStyle w:val="FirstParagraph"/>
      </w:pPr>
      <w:r>
        <w:t xml:space="preserve">In conclusion, I would be honored to bring my talents as a musician to Kuwait City and contribute to its flourishing artistic landscape. My dedication, adaptability, and passion for music align perfectly with the opportunities available in this vibrant city. I am confident that my skills and experiences will not only meet but exceed your expectations.</w:t>
      </w:r>
    </w:p>
    <w:p>
      <w:pPr>
        <w:pStyle w:val="BodyText"/>
      </w:pPr>
      <w:r>
        <w:t xml:space="preserve">Thank you for considering my application. I would be delighted to discuss how my background and vision as a musician can contribute to your organization's goals. Please feel free to contact me at [your phone number] or [your email address] at your earliest convenience. I look forward to the possibility of collaborating with you in the beautiful and inspiring city of Kuwait City.</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usician in Kuwait City</dc:title>
  <dc:creator/>
  <cp:keywords/>
  <dcterms:created xsi:type="dcterms:W3CDTF">2026-07-23T23:23:43Z</dcterms:created>
  <dcterms:modified xsi:type="dcterms:W3CDTF">2026-07-23T23:23:43Z</dcterms:modified>
</cp:coreProperties>
</file>

<file path=docProps/custom.xml><?xml version="1.0" encoding="utf-8"?>
<Properties xmlns="http://schemas.openxmlformats.org/officeDocument/2006/custom-properties" xmlns:vt="http://schemas.openxmlformats.org/officeDocument/2006/docPropsVTypes"/>
</file>